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77B0F6A" w14:textId="77777777" w:rsidR="00BA791F" w:rsidRDefault="00BA791F" w:rsidP="00BA791F">
      <w:pPr>
        <w:jc w:val="center"/>
      </w:pPr>
      <w:r>
        <w:rPr>
          <w:b/>
          <w:bCs/>
          <w:sz w:val="26"/>
          <w:szCs w:val="26"/>
        </w:rPr>
        <w:t>K I K Ü L D E T É S I   R E N D E L V É N Y</w:t>
      </w:r>
    </w:p>
    <w:p w14:paraId="370B0DDB" w14:textId="77777777" w:rsidR="00BA791F" w:rsidRDefault="00BA791F" w:rsidP="00BA791F">
      <w:pPr>
        <w:jc w:val="center"/>
      </w:pPr>
      <w:r>
        <w:t>(Hivatalos külföldi kiutazáshoz)</w:t>
      </w:r>
    </w:p>
    <w:p w14:paraId="3E1F54D0" w14:textId="77777777" w:rsidR="00BA791F" w:rsidRDefault="00BA791F" w:rsidP="00BA791F">
      <w:pPr>
        <w:pBdr>
          <w:bottom w:val="single" w:sz="6" w:space="0" w:color="auto"/>
        </w:pBdr>
      </w:pPr>
    </w:p>
    <w:p w14:paraId="530589A0" w14:textId="77777777" w:rsidR="00BA791F" w:rsidRDefault="00BA791F" w:rsidP="00BA791F">
      <w:r>
        <w:rPr>
          <w:b/>
          <w:bCs/>
        </w:rPr>
        <w:t>Név: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..................................................</w:t>
      </w:r>
    </w:p>
    <w:p w14:paraId="167DA5B4" w14:textId="77777777" w:rsidR="00BA791F" w:rsidRDefault="00BA791F" w:rsidP="00BA791F">
      <w:r>
        <w:rPr>
          <w:b/>
          <w:bCs/>
        </w:rPr>
        <w:t>Lakcím (ir. sz.):</w:t>
      </w:r>
      <w:r>
        <w:rPr>
          <w:b/>
          <w:bCs/>
        </w:rPr>
        <w:tab/>
      </w:r>
      <w:r>
        <w:rPr>
          <w:b/>
          <w:bCs/>
        </w:rPr>
        <w:tab/>
      </w:r>
      <w:r>
        <w:t>..................................................</w:t>
      </w:r>
    </w:p>
    <w:p w14:paraId="6D4AB76A" w14:textId="77777777" w:rsidR="00BA791F" w:rsidRDefault="00BA791F" w:rsidP="00BA791F">
      <w:r>
        <w:rPr>
          <w:b/>
          <w:bCs/>
        </w:rPr>
        <w:t>Munkahely (labor is):</w:t>
      </w:r>
      <w:r>
        <w:rPr>
          <w:b/>
          <w:bCs/>
        </w:rPr>
        <w:tab/>
      </w:r>
      <w:r>
        <w:t>..................................................</w:t>
      </w:r>
    </w:p>
    <w:p w14:paraId="666B5338" w14:textId="77777777" w:rsidR="00BA791F" w:rsidRDefault="00BA791F" w:rsidP="00BA791F">
      <w:r>
        <w:rPr>
          <w:b/>
          <w:bCs/>
        </w:rPr>
        <w:t>Útlevélszám: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..................................................</w:t>
      </w:r>
    </w:p>
    <w:p w14:paraId="3E6472F8" w14:textId="77777777" w:rsidR="00BA791F" w:rsidRDefault="00BA791F" w:rsidP="00BA791F">
      <w:r>
        <w:rPr>
          <w:b/>
          <w:bCs/>
        </w:rPr>
        <w:t>Lejárati idő: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..................................................</w:t>
      </w:r>
    </w:p>
    <w:p w14:paraId="2E9B75F4" w14:textId="77777777" w:rsidR="00BA791F" w:rsidRDefault="00BA791F" w:rsidP="00BA791F">
      <w:r>
        <w:rPr>
          <w:b/>
          <w:bCs/>
        </w:rPr>
        <w:t>Születési dátum:</w:t>
      </w:r>
      <w:r>
        <w:rPr>
          <w:b/>
          <w:bCs/>
        </w:rPr>
        <w:tab/>
      </w:r>
      <w:r>
        <w:rPr>
          <w:b/>
          <w:bCs/>
        </w:rPr>
        <w:tab/>
      </w:r>
      <w:r>
        <w:t>..................................................</w:t>
      </w:r>
    </w:p>
    <w:p w14:paraId="1D08CDA9" w14:textId="77777777" w:rsidR="00BA791F" w:rsidRDefault="00BA791F" w:rsidP="00BA791F">
      <w:r>
        <w:rPr>
          <w:b/>
          <w:bCs/>
        </w:rPr>
        <w:t>Mobiltelefon: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..................................................</w:t>
      </w:r>
    </w:p>
    <w:p w14:paraId="75C692D3" w14:textId="77777777" w:rsidR="00BA791F" w:rsidRDefault="00BA791F" w:rsidP="00BA791F">
      <w:pPr>
        <w:pBdr>
          <w:bottom w:val="single" w:sz="6" w:space="0" w:color="auto"/>
        </w:pBdr>
      </w:pPr>
    </w:p>
    <w:p w14:paraId="5DFB9EF6" w14:textId="77777777" w:rsidR="00BA791F" w:rsidRDefault="00BA791F" w:rsidP="00BA791F">
      <w:r>
        <w:rPr>
          <w:b/>
          <w:bCs/>
        </w:rPr>
        <w:t>Kiutazás célja: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..................................................</w:t>
      </w:r>
    </w:p>
    <w:p w14:paraId="190E3C61" w14:textId="77777777" w:rsidR="00BA791F" w:rsidRDefault="00BA791F" w:rsidP="00BA791F">
      <w:r>
        <w:rPr>
          <w:b/>
          <w:bCs/>
        </w:rPr>
        <w:t>Ország, város: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..................................................</w:t>
      </w:r>
    </w:p>
    <w:p w14:paraId="522F1620" w14:textId="77777777" w:rsidR="00BA791F" w:rsidRDefault="00BA791F" w:rsidP="00BA791F">
      <w:r>
        <w:rPr>
          <w:b/>
          <w:bCs/>
        </w:rPr>
        <w:t>Konferencia, megbeszélés ideje:</w:t>
      </w:r>
      <w:r>
        <w:rPr>
          <w:b/>
          <w:bCs/>
        </w:rPr>
        <w:tab/>
      </w:r>
      <w:r>
        <w:t>..................................................</w:t>
      </w:r>
    </w:p>
    <w:p w14:paraId="7370AF00" w14:textId="77777777" w:rsidR="00BA791F" w:rsidRDefault="00BA791F" w:rsidP="00BA791F">
      <w:r>
        <w:rPr>
          <w:b/>
          <w:bCs/>
        </w:rPr>
        <w:t>Utazás első-utolsó napja:</w:t>
      </w:r>
      <w:r>
        <w:rPr>
          <w:b/>
          <w:bCs/>
        </w:rPr>
        <w:tab/>
      </w:r>
      <w:r>
        <w:rPr>
          <w:b/>
          <w:bCs/>
        </w:rPr>
        <w:tab/>
      </w:r>
      <w:r>
        <w:t>..................................................</w:t>
      </w:r>
    </w:p>
    <w:p w14:paraId="44F689FC" w14:textId="77777777" w:rsidR="00BA791F" w:rsidRDefault="00BA791F" w:rsidP="00BA791F">
      <w:r>
        <w:rPr>
          <w:b/>
          <w:bCs/>
        </w:rPr>
        <w:t>Témaszám: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..................................................</w:t>
      </w:r>
    </w:p>
    <w:p w14:paraId="41187378" w14:textId="77777777" w:rsidR="00BA791F" w:rsidRDefault="00BA791F" w:rsidP="00BA791F">
      <w:r>
        <w:rPr>
          <w:b/>
          <w:bCs/>
        </w:rPr>
        <w:t>Utazási tervben szerepel:</w:t>
      </w:r>
      <w:r>
        <w:rPr>
          <w:b/>
          <w:bCs/>
        </w:rPr>
        <w:tab/>
      </w:r>
      <w:r>
        <w:rPr>
          <w:b/>
          <w:bCs/>
        </w:rPr>
        <w:tab/>
      </w:r>
      <w:r>
        <w:t>igen</w:t>
      </w:r>
      <w:r>
        <w:tab/>
      </w:r>
      <w:r>
        <w:rPr>
          <w:b/>
          <w:bCs/>
          <w:u w:val="single"/>
        </w:rPr>
        <w:t xml:space="preserve"> nem </w:t>
      </w:r>
    </w:p>
    <w:p w14:paraId="6212A426" w14:textId="77777777" w:rsidR="00BA791F" w:rsidRDefault="00BA791F" w:rsidP="00BA791F">
      <w:r>
        <w:rPr>
          <w:b/>
          <w:bCs/>
        </w:rPr>
        <w:t xml:space="preserve">Költségeket a </w:t>
      </w:r>
      <w:r>
        <w:t>..................................................</w:t>
      </w:r>
      <w:r>
        <w:rPr>
          <w:b/>
          <w:bCs/>
        </w:rPr>
        <w:t xml:space="preserve"> megtéríti.</w:t>
      </w:r>
    </w:p>
    <w:p w14:paraId="003032AE" w14:textId="77777777" w:rsidR="00BA791F" w:rsidRDefault="00BA791F" w:rsidP="00BA791F">
      <w:pPr>
        <w:pBdr>
          <w:bottom w:val="single" w:sz="6" w:space="0" w:color="auto"/>
        </w:pBdr>
      </w:pPr>
    </w:p>
    <w:p w14:paraId="5414EDC3" w14:textId="77777777" w:rsidR="00BA791F" w:rsidRDefault="00BA791F" w:rsidP="00BA791F"/>
    <w:p w14:paraId="41F246A8" w14:textId="77777777" w:rsidR="00BA791F" w:rsidRDefault="00BA791F" w:rsidP="00BA791F">
      <w:r>
        <w:rPr>
          <w:b/>
          <w:bCs/>
        </w:rPr>
        <w:t xml:space="preserve">Megjegyzés : </w:t>
      </w:r>
      <w:r>
        <w:t>(pl: szerződéses munkaviszonya van, bérelt vagy saját autóval utazik, stb.)</w:t>
      </w:r>
    </w:p>
    <w:p w14:paraId="068D63B7" w14:textId="77777777" w:rsidR="00BA791F" w:rsidRDefault="00BA791F" w:rsidP="00BA791F"/>
    <w:p w14:paraId="79371E4C" w14:textId="77777777" w:rsidR="00BA791F" w:rsidRDefault="00BA791F" w:rsidP="00BA791F">
      <w:r>
        <w:t>A kiküldetésre járó ellátmány előlegét a kiutazó: forintban a .............................. számú számlájára utalva, vagy valutában a Kutatóközpont valutapénztárában kívánja felvenni.</w:t>
      </w:r>
    </w:p>
    <w:p w14:paraId="52923A00" w14:textId="77777777" w:rsidR="00BA791F" w:rsidRDefault="00BA791F" w:rsidP="00BA791F"/>
    <w:p w14:paraId="4EC7FD86" w14:textId="77777777" w:rsidR="00BA791F" w:rsidRDefault="00BA791F" w:rsidP="00BA791F">
      <w:r>
        <w:t>repülőjegy (vonat vagy busz)</w:t>
      </w:r>
      <w:r>
        <w:tab/>
        <w:t>oda:</w:t>
      </w:r>
      <w:r>
        <w:tab/>
        <w:t xml:space="preserve"> .............................. érk. ..............................</w:t>
      </w:r>
    </w:p>
    <w:p w14:paraId="6955CA41" w14:textId="77777777" w:rsidR="00BA791F" w:rsidRDefault="00BA791F" w:rsidP="00BA791F">
      <w:r>
        <w:tab/>
      </w:r>
      <w:r>
        <w:tab/>
      </w:r>
      <w:r>
        <w:tab/>
      </w:r>
      <w:r>
        <w:tab/>
        <w:t>vissza:</w:t>
      </w:r>
      <w:r>
        <w:tab/>
        <w:t xml:space="preserve"> .............................. érk. ..............................</w:t>
      </w:r>
    </w:p>
    <w:p w14:paraId="1B3D11E2" w14:textId="77777777" w:rsidR="00BA791F" w:rsidRDefault="00BA791F" w:rsidP="00BA791F"/>
    <w:p w14:paraId="10E3BEA8" w14:textId="77777777" w:rsidR="00BA791F" w:rsidRDefault="00BA791F" w:rsidP="00BA791F">
      <w:r>
        <w:t>napidíj:</w:t>
      </w:r>
      <w:r>
        <w:tab/>
        <w:t xml:space="preserve"> ..............................</w:t>
      </w:r>
    </w:p>
    <w:p w14:paraId="0C15E550" w14:textId="77777777" w:rsidR="00BA791F" w:rsidRDefault="00BA791F" w:rsidP="00BA791F">
      <w:r>
        <w:t>biztosítás:</w:t>
      </w:r>
      <w:r>
        <w:tab/>
        <w:t xml:space="preserve"> ..............................</w:t>
      </w:r>
    </w:p>
    <w:p w14:paraId="3F0ADCF8" w14:textId="77777777" w:rsidR="00BA791F" w:rsidRDefault="00BA791F" w:rsidP="00BA791F">
      <w:r>
        <w:t>regisztrációs díj összege és befizetésének határideje: ..............................</w:t>
      </w:r>
    </w:p>
    <w:p w14:paraId="1ECBE4B2" w14:textId="77777777" w:rsidR="00BA791F" w:rsidRDefault="00BA791F" w:rsidP="00BA791F">
      <w:r>
        <w:t>szállás:</w:t>
      </w:r>
      <w:r>
        <w:tab/>
      </w:r>
      <w:r>
        <w:tab/>
        <w:t xml:space="preserve"> ..............................</w:t>
      </w:r>
    </w:p>
    <w:p w14:paraId="0F1148E6" w14:textId="77777777" w:rsidR="00BA791F" w:rsidRDefault="00BA791F" w:rsidP="00BA791F">
      <w:r>
        <w:t>dologi:</w:t>
      </w:r>
      <w:r>
        <w:tab/>
      </w:r>
      <w:r>
        <w:tab/>
        <w:t xml:space="preserve"> ..............................</w:t>
      </w:r>
    </w:p>
    <w:p w14:paraId="252656EE" w14:textId="77777777" w:rsidR="00BA791F" w:rsidRDefault="00BA791F" w:rsidP="00BA791F">
      <w:r>
        <w:t>vízum:</w:t>
      </w:r>
      <w:r>
        <w:tab/>
      </w:r>
      <w:r>
        <w:tab/>
        <w:t xml:space="preserve"> ..............................</w:t>
      </w:r>
    </w:p>
    <w:p w14:paraId="4AE1A4DA" w14:textId="77777777" w:rsidR="00BA791F" w:rsidRDefault="00BA791F" w:rsidP="00BA791F"/>
    <w:p w14:paraId="4D7E2878" w14:textId="77777777" w:rsidR="00BA791F" w:rsidRDefault="00BA791F" w:rsidP="00BA791F">
      <w:r>
        <w:t>A kiküldetést elrendelem.</w:t>
      </w:r>
    </w:p>
    <w:tbl>
      <w:tblPr>
        <w:tblW w:w="0" w:type="auto"/>
        <w:jc w:val="righ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000"/>
      </w:tblGrid>
      <w:tr w:rsidR="00BA791F" w14:paraId="5DB20F6A" w14:textId="77777777" w:rsidTr="00D00A66">
        <w:trPr>
          <w:jc w:val="right"/>
        </w:trPr>
        <w:tc>
          <w:tcPr>
            <w:tcW w:w="4000" w:type="dxa"/>
          </w:tcPr>
          <w:p w14:paraId="7BE3654C" w14:textId="77777777" w:rsidR="00BA791F" w:rsidRDefault="00BA791F" w:rsidP="00D00A66">
            <w:pPr>
              <w:jc w:val="center"/>
            </w:pPr>
            <w:r>
              <w:t>..................................................</w:t>
            </w:r>
          </w:p>
        </w:tc>
      </w:tr>
      <w:tr w:rsidR="00BA791F" w14:paraId="3329FEF5" w14:textId="77777777" w:rsidTr="00D00A66">
        <w:trPr>
          <w:jc w:val="right"/>
        </w:trPr>
        <w:tc>
          <w:tcPr>
            <w:tcW w:w="4000" w:type="dxa"/>
          </w:tcPr>
          <w:p w14:paraId="13064AA0" w14:textId="77777777" w:rsidR="00BA791F" w:rsidRDefault="00BA791F" w:rsidP="00D00A66">
            <w:pPr>
              <w:jc w:val="center"/>
            </w:pPr>
            <w:r>
              <w:rPr>
                <w:sz w:val="22"/>
                <w:szCs w:val="22"/>
              </w:rPr>
              <w:t>kiküldetést elrendelő</w:t>
            </w:r>
          </w:p>
          <w:p w14:paraId="73698BED" w14:textId="77777777" w:rsidR="00BA791F" w:rsidRDefault="00BA791F" w:rsidP="00D00A66">
            <w:pPr>
              <w:jc w:val="center"/>
            </w:pPr>
            <w:r>
              <w:rPr>
                <w:sz w:val="22"/>
                <w:szCs w:val="22"/>
              </w:rPr>
              <w:t>aláírása</w:t>
            </w:r>
          </w:p>
        </w:tc>
      </w:tr>
    </w:tbl>
    <w:p w14:paraId="6D26BA38" w14:textId="77777777" w:rsidR="00BA791F" w:rsidRDefault="00BA791F" w:rsidP="00BA791F">
      <w:r>
        <w:t>Budapest, ..............................</w:t>
      </w:r>
    </w:p>
    <w:p w14:paraId="01C2DF8C" w14:textId="77777777" w:rsidR="00BA791F" w:rsidRDefault="00BA791F" w:rsidP="00BA791F"/>
    <w:p w14:paraId="2C06B23C" w14:textId="77777777" w:rsidR="00BA791F" w:rsidRDefault="00BA791F" w:rsidP="00BA791F">
      <w:r>
        <w:t>A kiküldetést jóváhagyom.</w:t>
      </w:r>
    </w:p>
    <w:tbl>
      <w:tblPr>
        <w:tblW w:w="0" w:type="auto"/>
        <w:jc w:val="righ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000"/>
      </w:tblGrid>
      <w:tr w:rsidR="00BA791F" w14:paraId="00795518" w14:textId="77777777" w:rsidTr="00D00A66">
        <w:trPr>
          <w:jc w:val="right"/>
        </w:trPr>
        <w:tc>
          <w:tcPr>
            <w:tcW w:w="4000" w:type="dxa"/>
          </w:tcPr>
          <w:p w14:paraId="17F0805E" w14:textId="77777777" w:rsidR="00BA791F" w:rsidRDefault="00BA791F" w:rsidP="00D00A66">
            <w:pPr>
              <w:jc w:val="center"/>
            </w:pPr>
            <w:r>
              <w:t>..................................................</w:t>
            </w:r>
          </w:p>
        </w:tc>
      </w:tr>
      <w:tr w:rsidR="00BA791F" w14:paraId="418CA636" w14:textId="77777777" w:rsidTr="00D00A66">
        <w:trPr>
          <w:jc w:val="right"/>
        </w:trPr>
        <w:tc>
          <w:tcPr>
            <w:tcW w:w="4000" w:type="dxa"/>
          </w:tcPr>
          <w:p w14:paraId="49C21D02" w14:textId="77777777" w:rsidR="00BA791F" w:rsidRDefault="00BA791F" w:rsidP="00D00A66">
            <w:pPr>
              <w:jc w:val="center"/>
            </w:pPr>
            <w:r>
              <w:rPr>
                <w:sz w:val="22"/>
                <w:szCs w:val="22"/>
              </w:rPr>
              <w:t>Dr. Horváth Ákos</w:t>
            </w:r>
          </w:p>
          <w:p w14:paraId="36DFC4C6" w14:textId="77777777" w:rsidR="00BA791F" w:rsidRDefault="00BA791F" w:rsidP="00D00A66">
            <w:pPr>
              <w:jc w:val="center"/>
            </w:pPr>
            <w:r>
              <w:rPr>
                <w:sz w:val="22"/>
                <w:szCs w:val="22"/>
              </w:rPr>
              <w:t>főigazgató</w:t>
            </w:r>
          </w:p>
        </w:tc>
      </w:tr>
    </w:tbl>
    <w:p w14:paraId="4BD14DFE" w14:textId="77777777" w:rsidR="00BA791F" w:rsidRPr="00FF5A2D" w:rsidRDefault="00BA791F" w:rsidP="00BA791F">
      <w:pPr>
        <w:tabs>
          <w:tab w:val="center" w:pos="7655"/>
        </w:tabs>
      </w:pPr>
    </w:p>
    <w:p w14:paraId="52CFB529" w14:textId="77777777" w:rsidR="001F1B85" w:rsidRPr="00BA791F" w:rsidRDefault="001F1B85" w:rsidP="00BA791F">
      <w:bookmarkStart w:id="0" w:name="_GoBack"/>
      <w:bookmarkEnd w:id="0"/>
    </w:p>
    <w:sectPr w:rsidR="001F1B85" w:rsidRPr="00BA791F" w:rsidSect="00345AB7">
      <w:headerReference w:type="default" r:id="rId12"/>
      <w:footerReference w:type="default" r:id="rId13"/>
      <w:type w:val="continuous"/>
      <w:pgSz w:w="11906" w:h="16838" w:code="9"/>
      <w:pgMar w:top="2254" w:right="849" w:bottom="1418" w:left="1134" w:header="567" w:footer="63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1BDBBB" w14:textId="77777777" w:rsidR="002D5C77" w:rsidRDefault="002D5C77">
      <w:r>
        <w:separator/>
      </w:r>
    </w:p>
  </w:endnote>
  <w:endnote w:type="continuationSeparator" w:id="0">
    <w:p w14:paraId="1E71CAAE" w14:textId="77777777" w:rsidR="002D5C77" w:rsidRDefault="002D5C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214F03" w14:textId="0CDE136B" w:rsidR="00296804" w:rsidRPr="00C04509" w:rsidRDefault="00296804" w:rsidP="009861CA">
    <w:pPr>
      <w:pStyle w:val="llb"/>
      <w:jc w:val="center"/>
      <w:rPr>
        <w:rFonts w:ascii="Arial" w:hAnsi="Arial" w:cs="Arial"/>
        <w:sz w:val="20"/>
        <w:szCs w:val="20"/>
      </w:rPr>
    </w:pPr>
    <w:r w:rsidRPr="00C04509">
      <w:rPr>
        <w:rFonts w:ascii="Arial" w:hAnsi="Arial" w:cs="Arial"/>
        <w:sz w:val="20"/>
        <w:szCs w:val="20"/>
      </w:rPr>
      <w:fldChar w:fldCharType="begin"/>
    </w:r>
    <w:r w:rsidRPr="00C04509">
      <w:rPr>
        <w:rFonts w:ascii="Arial" w:hAnsi="Arial" w:cs="Arial"/>
        <w:sz w:val="20"/>
        <w:szCs w:val="20"/>
      </w:rPr>
      <w:instrText>PAGE   \* MERGEFORMAT</w:instrText>
    </w:r>
    <w:r w:rsidRPr="00C04509">
      <w:rPr>
        <w:rFonts w:ascii="Arial" w:hAnsi="Arial" w:cs="Arial"/>
        <w:sz w:val="20"/>
        <w:szCs w:val="20"/>
      </w:rPr>
      <w:fldChar w:fldCharType="separate"/>
    </w:r>
    <w:r w:rsidR="00BA791F">
      <w:rPr>
        <w:rFonts w:ascii="Arial" w:hAnsi="Arial" w:cs="Arial"/>
        <w:noProof/>
        <w:sz w:val="20"/>
        <w:szCs w:val="20"/>
      </w:rPr>
      <w:t>1</w:t>
    </w:r>
    <w:r w:rsidRPr="00C04509">
      <w:rPr>
        <w:rFonts w:ascii="Arial" w:hAnsi="Arial" w:cs="Arial"/>
        <w:sz w:val="20"/>
        <w:szCs w:val="20"/>
      </w:rPr>
      <w:fldChar w:fldCharType="end"/>
    </w:r>
  </w:p>
  <w:p w14:paraId="0E762061" w14:textId="308941BA" w:rsidR="00296804" w:rsidRDefault="009F3886" w:rsidP="009F3886">
    <w:pPr>
      <w:pStyle w:val="llb"/>
      <w:tabs>
        <w:tab w:val="clear" w:pos="4536"/>
        <w:tab w:val="clear" w:pos="9072"/>
      </w:tabs>
      <w:ind w:right="284"/>
      <w:jc w:val="center"/>
      <w:rPr>
        <w:rFonts w:ascii="Arial" w:hAnsi="Arial" w:cs="Arial"/>
        <w:b/>
        <w:bCs/>
        <w:sz w:val="18"/>
        <w:szCs w:val="18"/>
      </w:rPr>
    </w:pPr>
    <w:r>
      <w:rPr>
        <w:rFonts w:ascii="Arial" w:hAnsi="Arial" w:cs="Arial"/>
        <w:b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E483660" wp14:editId="79EFCB11">
              <wp:simplePos x="0" y="0"/>
              <wp:positionH relativeFrom="column">
                <wp:posOffset>4502785</wp:posOffset>
              </wp:positionH>
              <wp:positionV relativeFrom="paragraph">
                <wp:posOffset>40005</wp:posOffset>
              </wp:positionV>
              <wp:extent cx="1619885" cy="17780"/>
              <wp:effectExtent l="0" t="0" r="18415" b="20320"/>
              <wp:wrapNone/>
              <wp:docPr id="195" name="Téglalap: lekerekített 19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619885" cy="17780"/>
                      </a:xfrm>
                      <a:prstGeom prst="roundRect">
                        <a:avLst/>
                      </a:prstGeom>
                      <a:solidFill>
                        <a:srgbClr val="45AC34"/>
                      </a:solidFill>
                      <a:ln>
                        <a:solidFill>
                          <a:srgbClr val="45AC34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120A3DEA" id="Téglalap: lekerekített 195" o:spid="_x0000_s1026" style="position:absolute;margin-left:354.55pt;margin-top:3.15pt;width:127.55pt;height:1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" fillcolor="#45ac34" strokecolor="#45ac34" strokeweight="2pt"/>
          </w:pict>
        </mc:Fallback>
      </mc:AlternateContent>
    </w:r>
    <w:r w:rsidR="003A318D">
      <w:rPr>
        <w:rFonts w:ascii="Arial" w:hAnsi="Arial" w:cs="Arial"/>
        <w:b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59201BF0" wp14:editId="7F4E47B4">
              <wp:simplePos x="0" y="0"/>
              <wp:positionH relativeFrom="column">
                <wp:posOffset>-12700</wp:posOffset>
              </wp:positionH>
              <wp:positionV relativeFrom="paragraph">
                <wp:posOffset>39687</wp:posOffset>
              </wp:positionV>
              <wp:extent cx="4499610" cy="17780"/>
              <wp:effectExtent l="0" t="0" r="15240" b="20320"/>
              <wp:wrapNone/>
              <wp:docPr id="194" name="Téglalap: lekerekített 19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99610" cy="17780"/>
                      </a:xfrm>
                      <a:prstGeom prst="roundRect">
                        <a:avLst/>
                      </a:prstGeom>
                      <a:solidFill>
                        <a:srgbClr val="114C81"/>
                      </a:solidFill>
                      <a:ln>
                        <a:solidFill>
                          <a:srgbClr val="114C8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1100FD0A" id="Téglalap: lekerekített 194" o:spid="_x0000_s1026" style="position:absolute;margin-left:-1pt;margin-top:3.1pt;width:354.3pt;height:1.4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" fillcolor="#114c81" strokecolor="#114c81" strokeweight="2pt"/>
          </w:pict>
        </mc:Fallback>
      </mc:AlternateContent>
    </w:r>
  </w:p>
  <w:p w14:paraId="4DD115A5" w14:textId="63A1664F" w:rsidR="00BC3A84" w:rsidRDefault="00D14EA4" w:rsidP="00D23CE3">
    <w:pPr>
      <w:pStyle w:val="llb"/>
      <w:tabs>
        <w:tab w:val="clear" w:pos="4536"/>
        <w:tab w:val="clear" w:pos="9072"/>
        <w:tab w:val="left" w:pos="0"/>
        <w:tab w:val="left" w:pos="3828"/>
        <w:tab w:val="left" w:pos="751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b/>
        <w:bCs/>
        <w:sz w:val="18"/>
        <w:szCs w:val="18"/>
      </w:rPr>
      <w:t>C</w:t>
    </w:r>
    <w:r w:rsidR="00BC3A84" w:rsidRPr="00A42646">
      <w:rPr>
        <w:rFonts w:ascii="Arial" w:hAnsi="Arial" w:cs="Arial"/>
        <w:b/>
        <w:bCs/>
        <w:sz w:val="18"/>
        <w:szCs w:val="18"/>
      </w:rPr>
      <w:t>ím</w:t>
    </w:r>
    <w:r w:rsidR="00BC3A84" w:rsidRPr="00A42646">
      <w:rPr>
        <w:rFonts w:ascii="Arial" w:hAnsi="Arial" w:cs="Arial"/>
        <w:sz w:val="18"/>
        <w:szCs w:val="18"/>
      </w:rPr>
      <w:t>: 1121 Budapest,</w:t>
    </w:r>
    <w:r w:rsidR="00E6799A">
      <w:rPr>
        <w:rFonts w:ascii="Arial" w:hAnsi="Arial" w:cs="Arial"/>
        <w:sz w:val="18"/>
        <w:szCs w:val="18"/>
      </w:rPr>
      <w:tab/>
    </w:r>
    <w:r>
      <w:rPr>
        <w:rFonts w:ascii="Arial" w:hAnsi="Arial" w:cs="Arial"/>
        <w:b/>
        <w:bCs/>
        <w:sz w:val="18"/>
        <w:szCs w:val="18"/>
      </w:rPr>
      <w:t>L</w:t>
    </w:r>
    <w:r w:rsidR="00BC3A84" w:rsidRPr="00A42646">
      <w:rPr>
        <w:rFonts w:ascii="Arial" w:hAnsi="Arial" w:cs="Arial"/>
        <w:b/>
        <w:bCs/>
        <w:sz w:val="18"/>
        <w:szCs w:val="18"/>
      </w:rPr>
      <w:t>evélcím</w:t>
    </w:r>
    <w:r w:rsidR="00BC3A84" w:rsidRPr="00A42646">
      <w:rPr>
        <w:rFonts w:ascii="Arial" w:hAnsi="Arial" w:cs="Arial"/>
        <w:sz w:val="18"/>
        <w:szCs w:val="18"/>
      </w:rPr>
      <w:t>: 1525 Budapest, Pf.</w:t>
    </w:r>
    <w:r w:rsidR="006F58DD" w:rsidRPr="00A42646">
      <w:rPr>
        <w:rFonts w:ascii="Arial" w:hAnsi="Arial" w:cs="Arial"/>
        <w:sz w:val="18"/>
        <w:szCs w:val="18"/>
      </w:rPr>
      <w:t>:</w:t>
    </w:r>
    <w:r w:rsidR="00BC3A84" w:rsidRPr="00A42646">
      <w:rPr>
        <w:rFonts w:ascii="Arial" w:hAnsi="Arial" w:cs="Arial"/>
        <w:sz w:val="18"/>
        <w:szCs w:val="18"/>
      </w:rPr>
      <w:t xml:space="preserve"> 49.</w:t>
    </w:r>
    <w:r w:rsidR="00510217">
      <w:rPr>
        <w:rFonts w:ascii="Arial" w:hAnsi="Arial" w:cs="Arial"/>
        <w:sz w:val="18"/>
        <w:szCs w:val="18"/>
      </w:rPr>
      <w:tab/>
    </w:r>
    <w:r>
      <w:rPr>
        <w:rFonts w:ascii="Arial" w:hAnsi="Arial" w:cs="Arial"/>
        <w:b/>
        <w:bCs/>
        <w:sz w:val="18"/>
        <w:szCs w:val="18"/>
      </w:rPr>
      <w:t>T</w:t>
    </w:r>
    <w:r w:rsidR="00BC3A84" w:rsidRPr="00A42646">
      <w:rPr>
        <w:rFonts w:ascii="Arial" w:hAnsi="Arial" w:cs="Arial"/>
        <w:b/>
        <w:bCs/>
        <w:sz w:val="18"/>
        <w:szCs w:val="18"/>
      </w:rPr>
      <w:t>el</w:t>
    </w:r>
    <w:r>
      <w:rPr>
        <w:rFonts w:ascii="Arial" w:hAnsi="Arial" w:cs="Arial"/>
        <w:b/>
        <w:bCs/>
        <w:sz w:val="18"/>
        <w:szCs w:val="18"/>
      </w:rPr>
      <w:t>.</w:t>
    </w:r>
    <w:r w:rsidR="00BC3A84" w:rsidRPr="00A42646">
      <w:rPr>
        <w:rFonts w:ascii="Arial" w:hAnsi="Arial" w:cs="Arial"/>
        <w:sz w:val="18"/>
        <w:szCs w:val="18"/>
      </w:rPr>
      <w:t>: +36 1</w:t>
    </w:r>
    <w:r w:rsidR="00022A07" w:rsidRPr="00A42646">
      <w:rPr>
        <w:rFonts w:ascii="Arial" w:hAnsi="Arial" w:cs="Arial"/>
        <w:sz w:val="18"/>
        <w:szCs w:val="18"/>
      </w:rPr>
      <w:t> </w:t>
    </w:r>
    <w:r w:rsidR="009861CA" w:rsidRPr="00A42646">
      <w:rPr>
        <w:rFonts w:ascii="Arial" w:hAnsi="Arial" w:cs="Arial"/>
        <w:sz w:val="18"/>
        <w:szCs w:val="18"/>
      </w:rPr>
      <w:t>39</w:t>
    </w:r>
    <w:r w:rsidR="00022A07" w:rsidRPr="00A42646">
      <w:rPr>
        <w:rFonts w:ascii="Arial" w:hAnsi="Arial" w:cs="Arial"/>
        <w:sz w:val="18"/>
        <w:szCs w:val="18"/>
      </w:rPr>
      <w:t>2 2222</w:t>
    </w:r>
    <w:r w:rsidR="00AC7E88" w:rsidRPr="00A42646">
      <w:rPr>
        <w:rFonts w:ascii="Arial" w:hAnsi="Arial" w:cs="Arial"/>
        <w:sz w:val="18"/>
        <w:szCs w:val="18"/>
      </w:rPr>
      <w:t xml:space="preserve">    </w:t>
    </w:r>
    <w:r w:rsidR="00D23CE3" w:rsidRPr="00A42646">
      <w:rPr>
        <w:rFonts w:ascii="Arial" w:hAnsi="Arial" w:cs="Arial"/>
        <w:sz w:val="18"/>
        <w:szCs w:val="18"/>
      </w:rPr>
      <w:t>Konkoly-Thege Miklós út 29-33</w:t>
    </w:r>
    <w:r w:rsidR="007663F6">
      <w:rPr>
        <w:rFonts w:ascii="Arial" w:hAnsi="Arial" w:cs="Arial"/>
        <w:sz w:val="18"/>
        <w:szCs w:val="18"/>
      </w:rPr>
      <w:tab/>
    </w:r>
    <w:r>
      <w:rPr>
        <w:rFonts w:ascii="Arial" w:hAnsi="Arial" w:cs="Arial"/>
        <w:b/>
        <w:bCs/>
        <w:sz w:val="18"/>
        <w:szCs w:val="18"/>
      </w:rPr>
      <w:t>E</w:t>
    </w:r>
    <w:r w:rsidR="00022A07" w:rsidRPr="00A42646">
      <w:rPr>
        <w:rFonts w:ascii="Arial" w:hAnsi="Arial" w:cs="Arial"/>
        <w:b/>
        <w:bCs/>
        <w:sz w:val="18"/>
        <w:szCs w:val="18"/>
      </w:rPr>
      <w:t>-mail:</w:t>
    </w:r>
    <w:r w:rsidR="00022A07" w:rsidRPr="00A42646">
      <w:rPr>
        <w:rFonts w:ascii="Arial" w:hAnsi="Arial" w:cs="Arial"/>
        <w:sz w:val="18"/>
        <w:szCs w:val="18"/>
      </w:rPr>
      <w:t xml:space="preserve"> info</w:t>
    </w:r>
    <w:r w:rsidR="006F58DD" w:rsidRPr="00A42646">
      <w:rPr>
        <w:rFonts w:ascii="Arial" w:hAnsi="Arial" w:cs="Arial"/>
        <w:sz w:val="18"/>
        <w:szCs w:val="18"/>
      </w:rPr>
      <w:t>@</w:t>
    </w:r>
    <w:r w:rsidR="00A42646">
      <w:rPr>
        <w:rFonts w:ascii="Arial" w:hAnsi="Arial" w:cs="Arial"/>
        <w:sz w:val="18"/>
        <w:szCs w:val="18"/>
      </w:rPr>
      <w:t>ek-cer.hu</w:t>
    </w:r>
    <w:r w:rsidR="00BC3A84" w:rsidRPr="00A42646">
      <w:rPr>
        <w:rFonts w:ascii="Arial" w:hAnsi="Arial" w:cs="Arial"/>
        <w:sz w:val="18"/>
        <w:szCs w:val="18"/>
      </w:rPr>
      <w:t xml:space="preserve"> </w:t>
    </w:r>
    <w:r w:rsidR="00AC7E88" w:rsidRPr="00A42646">
      <w:rPr>
        <w:rFonts w:ascii="Arial" w:hAnsi="Arial" w:cs="Arial"/>
        <w:sz w:val="18"/>
        <w:szCs w:val="18"/>
      </w:rPr>
      <w:t xml:space="preserve">   </w:t>
    </w:r>
    <w:r w:rsidR="009F425D">
      <w:rPr>
        <w:rFonts w:ascii="Arial" w:hAnsi="Arial" w:cs="Arial"/>
        <w:sz w:val="18"/>
        <w:szCs w:val="18"/>
      </w:rPr>
      <w:tab/>
    </w:r>
    <w:r w:rsidR="00C77E5B">
      <w:rPr>
        <w:rFonts w:ascii="Arial" w:hAnsi="Arial" w:cs="Arial"/>
        <w:b/>
        <w:bCs/>
        <w:sz w:val="18"/>
      </w:rPr>
      <w:t>W</w:t>
    </w:r>
    <w:r w:rsidR="00C77E5B" w:rsidRPr="00A42646">
      <w:rPr>
        <w:rFonts w:ascii="Arial" w:hAnsi="Arial" w:cs="Arial"/>
        <w:b/>
        <w:bCs/>
        <w:sz w:val="18"/>
      </w:rPr>
      <w:t>eb</w:t>
    </w:r>
    <w:r w:rsidR="00C77E5B">
      <w:rPr>
        <w:rFonts w:ascii="Arial" w:hAnsi="Arial" w:cs="Arial"/>
        <w:b/>
        <w:bCs/>
        <w:sz w:val="18"/>
      </w:rPr>
      <w:t>oldal</w:t>
    </w:r>
    <w:r w:rsidR="00C77E5B">
      <w:rPr>
        <w:rFonts w:ascii="Arial" w:hAnsi="Arial" w:cs="Arial"/>
        <w:sz w:val="18"/>
      </w:rPr>
      <w:t>:</w:t>
    </w:r>
    <w:r w:rsidR="00C77E5B" w:rsidRPr="00A42646">
      <w:rPr>
        <w:rFonts w:ascii="Arial" w:hAnsi="Arial" w:cs="Arial"/>
        <w:sz w:val="18"/>
        <w:szCs w:val="18"/>
      </w:rPr>
      <w:t xml:space="preserve"> www.ek-cer.h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76A2BD0" w14:textId="77777777" w:rsidR="002D5C77" w:rsidRDefault="002D5C77">
      <w:r>
        <w:separator/>
      </w:r>
    </w:p>
  </w:footnote>
  <w:footnote w:type="continuationSeparator" w:id="0">
    <w:p w14:paraId="56BFF0F7" w14:textId="77777777" w:rsidR="002D5C77" w:rsidRDefault="002D5C7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7DA9AA" w14:textId="51A510F6" w:rsidR="002074D4" w:rsidRDefault="004D7F31" w:rsidP="001A4D9F">
    <w:pPr>
      <w:pStyle w:val="Alcm"/>
      <w:ind w:right="425"/>
      <w:rPr>
        <w:rFonts w:ascii="Arial" w:hAnsi="Arial" w:cs="Arial"/>
        <w:sz w:val="20"/>
        <w:szCs w:val="20"/>
      </w:rPr>
    </w:pPr>
    <w:r w:rsidRPr="00C816D8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7C06262" wp14:editId="4F79B257">
              <wp:simplePos x="0" y="0"/>
              <wp:positionH relativeFrom="column">
                <wp:posOffset>2879407</wp:posOffset>
              </wp:positionH>
              <wp:positionV relativeFrom="paragraph">
                <wp:posOffset>422592</wp:posOffset>
              </wp:positionV>
              <wp:extent cx="719455" cy="17780"/>
              <wp:effectExtent l="0" t="0" r="23495" b="20320"/>
              <wp:wrapNone/>
              <wp:docPr id="4" name="Téglalap: lekerekített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9455" cy="17780"/>
                      </a:xfrm>
                      <a:prstGeom prst="roundRect">
                        <a:avLst/>
                      </a:prstGeom>
                      <a:solidFill>
                        <a:srgbClr val="45AC34"/>
                      </a:solidFill>
                      <a:ln>
                        <a:solidFill>
                          <a:srgbClr val="45AC34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55CE109C" id="Téglalap: lekerekített 4" o:spid="_x0000_s1026" style="position:absolute;margin-left:226.7pt;margin-top:33.25pt;width:56.65pt;height:1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" fillcolor="#45ac34" strokecolor="#45ac34" strokeweight="2pt"/>
          </w:pict>
        </mc:Fallback>
      </mc:AlternateContent>
    </w:r>
    <w:r w:rsidR="00B37006">
      <w:rPr>
        <w:rFonts w:ascii="Arial" w:hAnsi="Arial" w:cs="Arial"/>
        <w:b/>
        <w:bCs/>
        <w:noProof/>
        <w:sz w:val="24"/>
        <w:szCs w:val="24"/>
      </w:rPr>
      <w:drawing>
        <wp:anchor distT="0" distB="0" distL="114300" distR="114300" simplePos="0" relativeHeight="251656192" behindDoc="0" locked="0" layoutInCell="1" allowOverlap="1" wp14:anchorId="010A907E" wp14:editId="57AE4311">
          <wp:simplePos x="0" y="0"/>
          <wp:positionH relativeFrom="column">
            <wp:posOffset>4231640</wp:posOffset>
          </wp:positionH>
          <wp:positionV relativeFrom="paragraph">
            <wp:posOffset>-89535</wp:posOffset>
          </wp:positionV>
          <wp:extent cx="1787525" cy="581025"/>
          <wp:effectExtent l="0" t="0" r="3175" b="9525"/>
          <wp:wrapThrough wrapText="bothSides">
            <wp:wrapPolygon edited="0">
              <wp:start x="2072" y="0"/>
              <wp:lineTo x="0" y="4249"/>
              <wp:lineTo x="0" y="16997"/>
              <wp:lineTo x="2072" y="21246"/>
              <wp:lineTo x="3683" y="21246"/>
              <wp:lineTo x="18416" y="16289"/>
              <wp:lineTo x="18876" y="11331"/>
              <wp:lineTo x="21408" y="10623"/>
              <wp:lineTo x="21178" y="4249"/>
              <wp:lineTo x="3683" y="0"/>
              <wp:lineTo x="2072" y="0"/>
            </wp:wrapPolygon>
          </wp:wrapThrough>
          <wp:docPr id="2" name="Kép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7525" cy="581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45AB7" w:rsidRPr="008103A7">
      <w:rPr>
        <w:rFonts w:ascii="Arial" w:hAnsi="Arial" w:cs="Arial"/>
        <w:b/>
        <w:bCs/>
        <w:sz w:val="24"/>
        <w:szCs w:val="24"/>
      </w:rPr>
      <w:t>ENERGIATUDOMÁNYI</w:t>
    </w:r>
    <w:r w:rsidR="002877B7" w:rsidRPr="008103A7">
      <w:rPr>
        <w:rFonts w:ascii="Arial" w:hAnsi="Arial" w:cs="Arial"/>
        <w:b/>
        <w:bCs/>
        <w:sz w:val="24"/>
        <w:szCs w:val="24"/>
      </w:rPr>
      <w:t xml:space="preserve"> KUTATÓKÖZPONT</w:t>
    </w:r>
    <w:r w:rsidR="00C1632C" w:rsidRPr="008103A7">
      <w:rPr>
        <w:rFonts w:ascii="Arial" w:hAnsi="Arial" w:cs="Arial"/>
        <w:b/>
        <w:bCs/>
        <w:sz w:val="24"/>
        <w:szCs w:val="24"/>
      </w:rPr>
      <w:br/>
    </w:r>
    <w:r w:rsidR="001F1B85">
      <w:rPr>
        <w:rFonts w:ascii="Arial" w:hAnsi="Arial" w:cs="Arial"/>
        <w:sz w:val="20"/>
        <w:szCs w:val="20"/>
      </w:rPr>
      <w:t>Műszaki F</w:t>
    </w:r>
    <w:r w:rsidR="004B0BE7">
      <w:rPr>
        <w:rFonts w:ascii="Arial" w:hAnsi="Arial" w:cs="Arial"/>
        <w:sz w:val="20"/>
        <w:szCs w:val="20"/>
      </w:rPr>
      <w:t>izikai és Anyagtudományi I</w:t>
    </w:r>
    <w:r w:rsidR="001F1B85">
      <w:rPr>
        <w:rFonts w:ascii="Arial" w:hAnsi="Arial" w:cs="Arial"/>
        <w:sz w:val="20"/>
        <w:szCs w:val="20"/>
      </w:rPr>
      <w:t>ntézet</w:t>
    </w:r>
  </w:p>
  <w:p w14:paraId="7EE788CE" w14:textId="295E2AB5" w:rsidR="00C816D8" w:rsidRPr="00C816D8" w:rsidRDefault="00C816D8" w:rsidP="00C816D8">
    <w:r w:rsidRPr="00C816D8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70DEA9C" wp14:editId="1D20447A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2880000" cy="17780"/>
              <wp:effectExtent l="0" t="0" r="15875" b="20320"/>
              <wp:wrapNone/>
              <wp:docPr id="3" name="Téglalap: lekerekítet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880000" cy="17780"/>
                      </a:xfrm>
                      <a:prstGeom prst="roundRect">
                        <a:avLst/>
                      </a:prstGeom>
                      <a:solidFill>
                        <a:srgbClr val="114C81"/>
                      </a:solidFill>
                      <a:ln>
                        <a:solidFill>
                          <a:srgbClr val="114C8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071DF21E" id="Téglalap: lekerekített 3" o:spid="_x0000_s1026" style="position:absolute;margin-left:0;margin-top:-.05pt;width:226.75pt;height:1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" fillcolor="#114c81" strokecolor="#114c81" strokeweight="2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823771"/>
    <w:multiLevelType w:val="hybridMultilevel"/>
    <w:tmpl w:val="A7666996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0452A4"/>
    <w:multiLevelType w:val="hybridMultilevel"/>
    <w:tmpl w:val="CC487416"/>
    <w:lvl w:ilvl="0" w:tplc="6434828C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5F6E70"/>
    <w:multiLevelType w:val="hybridMultilevel"/>
    <w:tmpl w:val="270EBADC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C44587"/>
    <w:multiLevelType w:val="hybridMultilevel"/>
    <w:tmpl w:val="1FA67A68"/>
    <w:lvl w:ilvl="0" w:tplc="040E0001">
      <w:start w:val="1"/>
      <w:numFmt w:val="bullet"/>
      <w:lvlText w:val=""/>
      <w:lvlJc w:val="left"/>
      <w:pPr>
        <w:tabs>
          <w:tab w:val="num" w:pos="788"/>
        </w:tabs>
        <w:ind w:left="788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tabs>
          <w:tab w:val="num" w:pos="1508"/>
        </w:tabs>
        <w:ind w:left="1508" w:hanging="360"/>
      </w:pPr>
      <w:rPr>
        <w:rFonts w:ascii="Courier New" w:hAnsi="Courier New" w:hint="default"/>
      </w:rPr>
    </w:lvl>
    <w:lvl w:ilvl="2" w:tplc="040E0005">
      <w:start w:val="1"/>
      <w:numFmt w:val="bullet"/>
      <w:lvlText w:val=""/>
      <w:lvlJc w:val="left"/>
      <w:pPr>
        <w:tabs>
          <w:tab w:val="num" w:pos="2228"/>
        </w:tabs>
        <w:ind w:left="2228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tabs>
          <w:tab w:val="num" w:pos="2948"/>
        </w:tabs>
        <w:ind w:left="2948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tabs>
          <w:tab w:val="num" w:pos="3668"/>
        </w:tabs>
        <w:ind w:left="3668" w:hanging="360"/>
      </w:pPr>
      <w:rPr>
        <w:rFonts w:ascii="Courier New" w:hAnsi="Courier New" w:hint="default"/>
      </w:rPr>
    </w:lvl>
    <w:lvl w:ilvl="5" w:tplc="040E0005">
      <w:start w:val="1"/>
      <w:numFmt w:val="bullet"/>
      <w:lvlText w:val=""/>
      <w:lvlJc w:val="left"/>
      <w:pPr>
        <w:tabs>
          <w:tab w:val="num" w:pos="4388"/>
        </w:tabs>
        <w:ind w:left="4388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tabs>
          <w:tab w:val="num" w:pos="5108"/>
        </w:tabs>
        <w:ind w:left="5108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tabs>
          <w:tab w:val="num" w:pos="5828"/>
        </w:tabs>
        <w:ind w:left="5828" w:hanging="360"/>
      </w:pPr>
      <w:rPr>
        <w:rFonts w:ascii="Courier New" w:hAnsi="Courier New" w:hint="default"/>
      </w:rPr>
    </w:lvl>
    <w:lvl w:ilvl="8" w:tplc="040E0005">
      <w:start w:val="1"/>
      <w:numFmt w:val="bullet"/>
      <w:lvlText w:val=""/>
      <w:lvlJc w:val="left"/>
      <w:pPr>
        <w:tabs>
          <w:tab w:val="num" w:pos="6548"/>
        </w:tabs>
        <w:ind w:left="6548" w:hanging="360"/>
      </w:pPr>
      <w:rPr>
        <w:rFonts w:ascii="Wingdings" w:hAnsi="Wingdings" w:hint="default"/>
      </w:rPr>
    </w:lvl>
  </w:abstractNum>
  <w:abstractNum w:abstractNumId="4" w15:restartNumberingAfterBreak="0">
    <w:nsid w:val="7889751A"/>
    <w:multiLevelType w:val="hybridMultilevel"/>
    <w:tmpl w:val="F846236A"/>
    <w:lvl w:ilvl="0" w:tplc="2B584B66">
      <w:numFmt w:val="bullet"/>
      <w:lvlText w:val="-"/>
      <w:lvlJc w:val="left"/>
      <w:pPr>
        <w:ind w:left="720" w:hanging="360"/>
      </w:pPr>
      <w:rPr>
        <w:rFonts w:ascii="Tahoma" w:eastAsia="Calibri" w:hAnsi="Tahoma" w:cs="Tahoma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30721" o:allowoverlap="f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0NDc2MbIwNjA0MzdS0lEKTi0uzszPAykwrQUAZ3VfKiwAAAA="/>
  </w:docVars>
  <w:rsids>
    <w:rsidRoot w:val="00AD0C20"/>
    <w:rsid w:val="00000936"/>
    <w:rsid w:val="00012275"/>
    <w:rsid w:val="00022A07"/>
    <w:rsid w:val="0004782A"/>
    <w:rsid w:val="00053459"/>
    <w:rsid w:val="000842F0"/>
    <w:rsid w:val="000D2C2D"/>
    <w:rsid w:val="000D3EED"/>
    <w:rsid w:val="001269B9"/>
    <w:rsid w:val="001542B0"/>
    <w:rsid w:val="00162509"/>
    <w:rsid w:val="00175A28"/>
    <w:rsid w:val="00187AFB"/>
    <w:rsid w:val="001A4D9F"/>
    <w:rsid w:val="001F1B85"/>
    <w:rsid w:val="002074D4"/>
    <w:rsid w:val="002079C0"/>
    <w:rsid w:val="00212E8D"/>
    <w:rsid w:val="00242F7D"/>
    <w:rsid w:val="002478E1"/>
    <w:rsid w:val="002565D7"/>
    <w:rsid w:val="00257D9D"/>
    <w:rsid w:val="002877B7"/>
    <w:rsid w:val="00296804"/>
    <w:rsid w:val="002A382D"/>
    <w:rsid w:val="002D5C77"/>
    <w:rsid w:val="00340B0D"/>
    <w:rsid w:val="003448B7"/>
    <w:rsid w:val="00345AB7"/>
    <w:rsid w:val="003501DD"/>
    <w:rsid w:val="00352876"/>
    <w:rsid w:val="00372BC3"/>
    <w:rsid w:val="00390B96"/>
    <w:rsid w:val="003A318D"/>
    <w:rsid w:val="003B7BB5"/>
    <w:rsid w:val="003D062F"/>
    <w:rsid w:val="003D77EC"/>
    <w:rsid w:val="0040562D"/>
    <w:rsid w:val="004A612F"/>
    <w:rsid w:val="004A7DAC"/>
    <w:rsid w:val="004B0BE7"/>
    <w:rsid w:val="004C7448"/>
    <w:rsid w:val="004D069C"/>
    <w:rsid w:val="004D7F31"/>
    <w:rsid w:val="00510217"/>
    <w:rsid w:val="00542C91"/>
    <w:rsid w:val="00551934"/>
    <w:rsid w:val="00583A95"/>
    <w:rsid w:val="005940A6"/>
    <w:rsid w:val="005F6787"/>
    <w:rsid w:val="00606206"/>
    <w:rsid w:val="006078E8"/>
    <w:rsid w:val="006171FC"/>
    <w:rsid w:val="006238DC"/>
    <w:rsid w:val="00645992"/>
    <w:rsid w:val="006837E6"/>
    <w:rsid w:val="006D5802"/>
    <w:rsid w:val="006F58DD"/>
    <w:rsid w:val="006F76D9"/>
    <w:rsid w:val="00717F0B"/>
    <w:rsid w:val="0073605C"/>
    <w:rsid w:val="007663F6"/>
    <w:rsid w:val="00777483"/>
    <w:rsid w:val="007A4CB1"/>
    <w:rsid w:val="007C6986"/>
    <w:rsid w:val="008103A7"/>
    <w:rsid w:val="008576D6"/>
    <w:rsid w:val="008A2095"/>
    <w:rsid w:val="008D2AA2"/>
    <w:rsid w:val="00902EB6"/>
    <w:rsid w:val="00910667"/>
    <w:rsid w:val="0098294D"/>
    <w:rsid w:val="009861CA"/>
    <w:rsid w:val="009F3886"/>
    <w:rsid w:val="009F425D"/>
    <w:rsid w:val="00A071E8"/>
    <w:rsid w:val="00A22655"/>
    <w:rsid w:val="00A42646"/>
    <w:rsid w:val="00A905C8"/>
    <w:rsid w:val="00A95241"/>
    <w:rsid w:val="00AC30C5"/>
    <w:rsid w:val="00AC7E88"/>
    <w:rsid w:val="00AD0C20"/>
    <w:rsid w:val="00B0615C"/>
    <w:rsid w:val="00B37006"/>
    <w:rsid w:val="00B4441E"/>
    <w:rsid w:val="00B449C0"/>
    <w:rsid w:val="00B50289"/>
    <w:rsid w:val="00BA3A5A"/>
    <w:rsid w:val="00BA791F"/>
    <w:rsid w:val="00BB225D"/>
    <w:rsid w:val="00BC3A84"/>
    <w:rsid w:val="00BD0783"/>
    <w:rsid w:val="00BE09FC"/>
    <w:rsid w:val="00BE5604"/>
    <w:rsid w:val="00C04509"/>
    <w:rsid w:val="00C1059C"/>
    <w:rsid w:val="00C1632C"/>
    <w:rsid w:val="00C33B33"/>
    <w:rsid w:val="00C77E5B"/>
    <w:rsid w:val="00C816D8"/>
    <w:rsid w:val="00C83562"/>
    <w:rsid w:val="00D14EA4"/>
    <w:rsid w:val="00D23CE3"/>
    <w:rsid w:val="00D31AAD"/>
    <w:rsid w:val="00D75643"/>
    <w:rsid w:val="00D763B4"/>
    <w:rsid w:val="00D81BD8"/>
    <w:rsid w:val="00D8665F"/>
    <w:rsid w:val="00D940ED"/>
    <w:rsid w:val="00DA4433"/>
    <w:rsid w:val="00DC39D4"/>
    <w:rsid w:val="00DD69BD"/>
    <w:rsid w:val="00DE0FA7"/>
    <w:rsid w:val="00E60782"/>
    <w:rsid w:val="00E61D65"/>
    <w:rsid w:val="00E6799A"/>
    <w:rsid w:val="00E77B71"/>
    <w:rsid w:val="00EB30CD"/>
    <w:rsid w:val="00ED078C"/>
    <w:rsid w:val="00EE6D3C"/>
    <w:rsid w:val="00F023BA"/>
    <w:rsid w:val="00F23C3C"/>
    <w:rsid w:val="00F45650"/>
    <w:rsid w:val="00FA7398"/>
    <w:rsid w:val="00FE024A"/>
    <w:rsid w:val="00FE0CAE"/>
    <w:rsid w:val="00FE3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21" o:allowoverlap="f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4DD1159B"/>
  <w15:docId w15:val="{C7CF3B29-6FC4-469B-82BC-30110A28C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Pr>
      <w:sz w:val="24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AD0C20"/>
    <w:pPr>
      <w:tabs>
        <w:tab w:val="center" w:pos="4536"/>
        <w:tab w:val="right" w:pos="9072"/>
      </w:tabs>
    </w:pPr>
  </w:style>
  <w:style w:type="paragraph" w:styleId="llb">
    <w:name w:val="footer"/>
    <w:basedOn w:val="Norml"/>
    <w:link w:val="llbChar"/>
    <w:uiPriority w:val="99"/>
    <w:rsid w:val="00AD0C20"/>
    <w:pPr>
      <w:tabs>
        <w:tab w:val="center" w:pos="4536"/>
        <w:tab w:val="right" w:pos="9072"/>
      </w:tabs>
    </w:pPr>
  </w:style>
  <w:style w:type="character" w:customStyle="1" w:styleId="llbChar">
    <w:name w:val="Élőláb Char"/>
    <w:link w:val="llb"/>
    <w:uiPriority w:val="99"/>
    <w:rsid w:val="00AD0C20"/>
    <w:rPr>
      <w:sz w:val="24"/>
      <w:szCs w:val="24"/>
      <w:lang w:val="hu-HU" w:eastAsia="hu-HU" w:bidi="ar-SA"/>
    </w:rPr>
  </w:style>
  <w:style w:type="character" w:styleId="Oldalszm">
    <w:name w:val="page number"/>
    <w:basedOn w:val="Bekezdsalapbettpusa"/>
    <w:rsid w:val="00AD0C20"/>
  </w:style>
  <w:style w:type="paragraph" w:styleId="NormlWeb">
    <w:name w:val="Normal (Web)"/>
    <w:basedOn w:val="Norml"/>
    <w:unhideWhenUsed/>
    <w:rsid w:val="00C1059C"/>
    <w:pPr>
      <w:spacing w:before="100" w:beforeAutospacing="1" w:after="100" w:afterAutospacing="1"/>
    </w:pPr>
  </w:style>
  <w:style w:type="paragraph" w:styleId="Nincstrkz">
    <w:name w:val="No Spacing"/>
    <w:qFormat/>
    <w:rsid w:val="00C1059C"/>
    <w:rPr>
      <w:rFonts w:ascii="Calibri" w:eastAsia="Calibri" w:hAnsi="Calibri"/>
      <w:sz w:val="22"/>
      <w:szCs w:val="22"/>
      <w:lang w:eastAsia="en-US"/>
    </w:rPr>
  </w:style>
  <w:style w:type="paragraph" w:styleId="Alcm">
    <w:name w:val="Subtitle"/>
    <w:basedOn w:val="Norml"/>
    <w:next w:val="Norml"/>
    <w:link w:val="AlcmChar"/>
    <w:qFormat/>
    <w:rsid w:val="00902EB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lcmChar">
    <w:name w:val="Alcím Char"/>
    <w:basedOn w:val="Bekezdsalapbettpusa"/>
    <w:link w:val="Alcm"/>
    <w:rsid w:val="00902EB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Buborkszveg">
    <w:name w:val="Balloon Text"/>
    <w:basedOn w:val="Norml"/>
    <w:link w:val="BuborkszvegChar"/>
    <w:semiHidden/>
    <w:unhideWhenUsed/>
    <w:rsid w:val="009861CA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semiHidden/>
    <w:rsid w:val="009861CA"/>
    <w:rPr>
      <w:rFonts w:ascii="Segoe UI" w:hAnsi="Segoe UI" w:cs="Segoe UI"/>
      <w:sz w:val="18"/>
      <w:szCs w:val="18"/>
    </w:rPr>
  </w:style>
  <w:style w:type="paragraph" w:styleId="Listaszerbekezds">
    <w:name w:val="List Paragraph"/>
    <w:basedOn w:val="Norml"/>
    <w:uiPriority w:val="34"/>
    <w:qFormat/>
    <w:rsid w:val="00A905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161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1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89944CE703C746A4BB4DC230BCCF28" ma:contentTypeVersion="13" ma:contentTypeDescription="Create a new document." ma:contentTypeScope="" ma:versionID="5d57e0250dc05f753bc82d640e04799a">
  <xsd:schema xmlns:xsd="http://www.w3.org/2001/XMLSchema" xmlns:xs="http://www.w3.org/2001/XMLSchema" xmlns:p="http://schemas.microsoft.com/office/2006/metadata/properties" xmlns:ns3="261dcbfd-f167-44d1-8d5d-8bd3f8909e8f" xmlns:ns4="38b593a4-4805-4cd3-a99e-875e95c19b98" targetNamespace="http://schemas.microsoft.com/office/2006/metadata/properties" ma:root="true" ma:fieldsID="5bafaa5693613cda78889ee57a1815b0" ns3:_="" ns4:_="">
    <xsd:import namespace="261dcbfd-f167-44d1-8d5d-8bd3f8909e8f"/>
    <xsd:import namespace="38b593a4-4805-4cd3-a99e-875e95c19b9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1dcbfd-f167-44d1-8d5d-8bd3f8909e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b593a4-4805-4cd3-a99e-875e95c19b9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  <xsd:element name="_dlc_DocId" ma:index="2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3" nillable="true" ma:displayName="Azonosító megőrzése" ma:description="Az azonosító megőrzése hozzáadáskor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297622-E5D0-4D77-8108-8E7D7C3D4025}">
  <ds:schemaRefs>
    <ds:schemaRef ds:uri="261dcbfd-f167-44d1-8d5d-8bd3f8909e8f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purl.org/dc/elements/1.1/"/>
    <ds:schemaRef ds:uri="http://purl.org/dc/dcmitype/"/>
    <ds:schemaRef ds:uri="http://schemas.microsoft.com/office/infopath/2007/PartnerControls"/>
    <ds:schemaRef ds:uri="38b593a4-4805-4cd3-a99e-875e95c19b98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E2AA0F33-2EC0-4D5A-9140-DDC4E50C057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23A09A-75C0-4CF8-B7E7-A73418B9B2C2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9B8CE72E-3365-41DF-8300-6127A76C52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1dcbfd-f167-44d1-8d5d-8bd3f8909e8f"/>
    <ds:schemaRef ds:uri="38b593a4-4805-4cd3-a99e-875e95c19b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74AC7CB-0136-4667-81A9-7DD5B13385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8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Tisztelt Címzett</vt:lpstr>
    </vt:vector>
  </TitlesOfParts>
  <Company/>
  <LinksUpToDate>false</LinksUpToDate>
  <CharactersWithSpaces>20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sztelt Címzett</dc:title>
  <dc:creator>mta-ek</dc:creator>
  <cp:lastModifiedBy>kelemen</cp:lastModifiedBy>
  <cp:revision>2</cp:revision>
  <cp:lastPrinted>2021-07-21T13:57:00Z</cp:lastPrinted>
  <dcterms:created xsi:type="dcterms:W3CDTF">2021-07-23T06:30:00Z</dcterms:created>
  <dcterms:modified xsi:type="dcterms:W3CDTF">2021-07-23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89944CE703C746A4BB4DC230BCCF28</vt:lpwstr>
  </property>
</Properties>
</file>